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C9DC9" w14:textId="4F8B4139" w:rsidR="00FE1732" w:rsidRPr="00365B83" w:rsidRDefault="006F5C4A" w:rsidP="00365B83">
      <w:pPr>
        <w:pStyle w:val="Nadpis1"/>
        <w:jc w:val="center"/>
        <w:rPr>
          <w:rFonts w:ascii="Arial" w:hAnsi="Arial" w:cs="Arial"/>
          <w:b/>
          <w:color w:val="auto"/>
          <w:sz w:val="28"/>
          <w:szCs w:val="22"/>
        </w:rPr>
      </w:pPr>
      <w:r w:rsidRPr="00365B83">
        <w:rPr>
          <w:rFonts w:ascii="Arial" w:hAnsi="Arial" w:cs="Arial"/>
          <w:b/>
          <w:color w:val="auto"/>
          <w:sz w:val="28"/>
          <w:szCs w:val="22"/>
        </w:rPr>
        <w:t xml:space="preserve">Přihláška do </w:t>
      </w:r>
      <w:r w:rsidR="00EE1DCC">
        <w:rPr>
          <w:rFonts w:ascii="Arial" w:hAnsi="Arial" w:cs="Arial"/>
          <w:b/>
          <w:color w:val="auto"/>
          <w:sz w:val="28"/>
          <w:szCs w:val="22"/>
        </w:rPr>
        <w:t>ocenění</w:t>
      </w:r>
      <w:r w:rsidRPr="00365B83">
        <w:rPr>
          <w:rFonts w:ascii="Arial" w:hAnsi="Arial" w:cs="Arial"/>
          <w:b/>
          <w:color w:val="auto"/>
          <w:sz w:val="28"/>
          <w:szCs w:val="22"/>
        </w:rPr>
        <w:t xml:space="preserve"> Férový zaměstnavatel</w:t>
      </w:r>
      <w:r w:rsidR="00985824" w:rsidRPr="00365B83">
        <w:rPr>
          <w:rFonts w:ascii="Arial" w:hAnsi="Arial" w:cs="Arial"/>
          <w:b/>
          <w:color w:val="auto"/>
          <w:sz w:val="28"/>
          <w:szCs w:val="22"/>
        </w:rPr>
        <w:t xml:space="preserve"> podaná zaměstnancem</w:t>
      </w:r>
    </w:p>
    <w:p w14:paraId="162DED2E" w14:textId="77777777" w:rsidR="006F5C4A" w:rsidRPr="00365B83" w:rsidRDefault="006F5C4A">
      <w:pPr>
        <w:rPr>
          <w:rFonts w:ascii="Arial" w:hAnsi="Arial" w:cs="Arial"/>
        </w:rPr>
      </w:pPr>
    </w:p>
    <w:p w14:paraId="7AF0CA49" w14:textId="77777777" w:rsidR="006F5C4A" w:rsidRPr="00365B83" w:rsidRDefault="006F5C4A">
      <w:pPr>
        <w:rPr>
          <w:rFonts w:ascii="Arial" w:hAnsi="Arial" w:cs="Arial"/>
        </w:rPr>
      </w:pPr>
      <w:r w:rsidRPr="00365B83">
        <w:rPr>
          <w:rFonts w:ascii="Arial" w:hAnsi="Arial" w:cs="Arial"/>
        </w:rPr>
        <w:t>Název zaměstnavatele:</w:t>
      </w:r>
    </w:p>
    <w:p w14:paraId="028D44CA" w14:textId="77777777" w:rsidR="006F5C4A" w:rsidRPr="00365B83" w:rsidRDefault="006F5C4A">
      <w:pPr>
        <w:rPr>
          <w:rFonts w:ascii="Arial" w:hAnsi="Arial" w:cs="Arial"/>
        </w:rPr>
      </w:pPr>
      <w:r w:rsidRPr="00365B83">
        <w:rPr>
          <w:rFonts w:ascii="Arial" w:hAnsi="Arial" w:cs="Arial"/>
        </w:rPr>
        <w:t xml:space="preserve">Kategorie, do které </w:t>
      </w:r>
      <w:r w:rsidR="00087A63" w:rsidRPr="00365B83">
        <w:rPr>
          <w:rFonts w:ascii="Arial" w:hAnsi="Arial" w:cs="Arial"/>
        </w:rPr>
        <w:t>svého zaměstnavatele</w:t>
      </w:r>
      <w:r w:rsidRPr="00365B83">
        <w:rPr>
          <w:rFonts w:ascii="Arial" w:hAnsi="Arial" w:cs="Arial"/>
        </w:rPr>
        <w:t xml:space="preserve"> přihlašujete (zaškrtněte):</w:t>
      </w:r>
    </w:p>
    <w:p w14:paraId="0094AD03" w14:textId="0BE22484" w:rsidR="006F5C4A" w:rsidRPr="00365B83" w:rsidRDefault="007E101C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1196270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A.1 zaměstnavatelé do 50 zaměstnanců včetně</w:t>
      </w:r>
    </w:p>
    <w:p w14:paraId="62BE0556" w14:textId="2C0B3B37" w:rsidR="006F5C4A" w:rsidRPr="00365B83" w:rsidRDefault="007E101C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2000076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5B83">
            <w:rPr>
              <w:rFonts w:ascii="MS Gothic" w:eastAsia="MS Gothic" w:hAnsi="MS Gothic" w:cs="Arial" w:hint="eastAsia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A.2 zaměstnavatelé od 51 do 250 zaměstnanců včetně</w:t>
      </w:r>
    </w:p>
    <w:p w14:paraId="2EDF9C63" w14:textId="45EB7AFB" w:rsidR="006F5C4A" w:rsidRPr="00365B83" w:rsidRDefault="007E101C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695385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A.3 zaměstnavatelé s 251 a více zaměstnanci</w:t>
      </w:r>
    </w:p>
    <w:p w14:paraId="537F5B21" w14:textId="75D9CC64" w:rsidR="006F5C4A" w:rsidRPr="00365B83" w:rsidRDefault="007E101C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1396199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B.1 obce</w:t>
      </w:r>
    </w:p>
    <w:p w14:paraId="57D7E0AC" w14:textId="3F831708" w:rsidR="006F5C4A" w:rsidRPr="00365B83" w:rsidRDefault="007E101C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376433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685B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B.2 příspěvkové organizace zřízené územními samosprávnými celky</w:t>
      </w:r>
    </w:p>
    <w:p w14:paraId="0FD2FE9A" w14:textId="23176DBE" w:rsidR="006F5C4A" w:rsidRPr="00365B83" w:rsidRDefault="007E101C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16137351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B.3 nestátní neziskové organizace</w:t>
      </w:r>
    </w:p>
    <w:p w14:paraId="2C7E24CD" w14:textId="54D9D1B6" w:rsidR="006F5C4A" w:rsidRPr="00365B83" w:rsidRDefault="007E101C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703405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B.4 ostatní veřejnoprávní subjekty</w:t>
      </w:r>
    </w:p>
    <w:p w14:paraId="7E56918E" w14:textId="77777777" w:rsidR="006F5C4A" w:rsidRPr="00365B83" w:rsidRDefault="006F5C4A">
      <w:pPr>
        <w:rPr>
          <w:rFonts w:ascii="Arial" w:hAnsi="Arial" w:cs="Arial"/>
        </w:rPr>
      </w:pPr>
    </w:p>
    <w:p w14:paraId="5A1AE08E" w14:textId="77777777" w:rsidR="006F5C4A" w:rsidRPr="00365B83" w:rsidRDefault="006F5C4A">
      <w:pPr>
        <w:rPr>
          <w:rFonts w:ascii="Arial" w:hAnsi="Arial" w:cs="Arial"/>
        </w:rPr>
      </w:pPr>
      <w:bookmarkStart w:id="0" w:name="_Hlk95379718"/>
      <w:r w:rsidRPr="00365B83">
        <w:rPr>
          <w:rFonts w:ascii="Arial" w:hAnsi="Arial" w:cs="Arial"/>
        </w:rPr>
        <w:t>Adresa zaměstnavatele:</w:t>
      </w:r>
    </w:p>
    <w:p w14:paraId="54259E0C" w14:textId="77777777" w:rsidR="006F5C4A" w:rsidRPr="00365B83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ulice, č.p.:</w:t>
      </w:r>
    </w:p>
    <w:p w14:paraId="422D12DE" w14:textId="77777777" w:rsidR="006F5C4A" w:rsidRPr="00365B83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obec/město:</w:t>
      </w:r>
    </w:p>
    <w:p w14:paraId="5639A6B0" w14:textId="77777777" w:rsidR="006F5C4A" w:rsidRPr="00365B83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PSČ:</w:t>
      </w:r>
    </w:p>
    <w:p w14:paraId="2CFE2D58" w14:textId="77777777" w:rsidR="00365B83" w:rsidRDefault="00087A63">
      <w:pPr>
        <w:rPr>
          <w:rFonts w:ascii="Arial" w:hAnsi="Arial" w:cs="Arial"/>
        </w:rPr>
      </w:pPr>
      <w:r w:rsidRPr="00365B83">
        <w:rPr>
          <w:rFonts w:ascii="Arial" w:hAnsi="Arial" w:cs="Arial"/>
        </w:rPr>
        <w:t>Zaměstnavatel má minimálně jednu pobočku na území Zlínského kraje:</w:t>
      </w:r>
      <w:r w:rsidRPr="00365B83">
        <w:rPr>
          <w:rFonts w:ascii="Arial" w:hAnsi="Arial" w:cs="Arial"/>
        </w:rPr>
        <w:tab/>
      </w:r>
    </w:p>
    <w:p w14:paraId="7CBC982F" w14:textId="5F45C1EC" w:rsidR="00087A63" w:rsidRPr="00365B83" w:rsidRDefault="00087A63">
      <w:pPr>
        <w:rPr>
          <w:rFonts w:ascii="Arial" w:hAnsi="Arial" w:cs="Arial"/>
        </w:rPr>
      </w:pPr>
      <w:r w:rsidRPr="00365B8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3536181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65B83">
            <w:rPr>
              <w:rFonts w:ascii="Segoe UI Symbol" w:eastAsia="MS Gothic" w:hAnsi="Segoe UI Symbol" w:cs="Segoe UI Symbol"/>
            </w:rPr>
            <w:t>☐</w:t>
          </w:r>
        </w:sdtContent>
      </w:sdt>
      <w:r w:rsidR="00365B83">
        <w:rPr>
          <w:rFonts w:ascii="Arial" w:hAnsi="Arial" w:cs="Arial"/>
        </w:rPr>
        <w:t xml:space="preserve"> </w:t>
      </w:r>
      <w:r w:rsidRPr="00365B83">
        <w:rPr>
          <w:rFonts w:ascii="Arial" w:hAnsi="Arial" w:cs="Arial"/>
        </w:rPr>
        <w:t>Ano</w:t>
      </w:r>
      <w:r w:rsidRPr="00365B83">
        <w:rPr>
          <w:rFonts w:ascii="Arial" w:hAnsi="Arial" w:cs="Arial"/>
        </w:rPr>
        <w:tab/>
      </w:r>
      <w:r w:rsidRPr="00365B8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231930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65B83">
            <w:rPr>
              <w:rFonts w:ascii="Segoe UI Symbol" w:eastAsia="MS Gothic" w:hAnsi="Segoe UI Symbol" w:cs="Segoe UI Symbol"/>
            </w:rPr>
            <w:t>☐</w:t>
          </w:r>
        </w:sdtContent>
      </w:sdt>
      <w:r w:rsidR="00365B83">
        <w:rPr>
          <w:rFonts w:ascii="Arial" w:hAnsi="Arial" w:cs="Arial"/>
        </w:rPr>
        <w:t xml:space="preserve"> </w:t>
      </w:r>
      <w:r w:rsidRPr="00365B83">
        <w:rPr>
          <w:rFonts w:ascii="Arial" w:hAnsi="Arial" w:cs="Arial"/>
        </w:rPr>
        <w:t>Ne</w:t>
      </w:r>
    </w:p>
    <w:bookmarkEnd w:id="0"/>
    <w:p w14:paraId="6A2732A4" w14:textId="77777777" w:rsidR="00087A63" w:rsidRPr="00365B83" w:rsidRDefault="00087A63">
      <w:pPr>
        <w:rPr>
          <w:rFonts w:ascii="Arial" w:hAnsi="Arial" w:cs="Arial"/>
        </w:rPr>
      </w:pPr>
    </w:p>
    <w:p w14:paraId="7CCEA93F" w14:textId="77777777" w:rsidR="006F5C4A" w:rsidRPr="00365B83" w:rsidRDefault="006F5C4A">
      <w:pPr>
        <w:rPr>
          <w:rFonts w:ascii="Arial" w:hAnsi="Arial" w:cs="Arial"/>
        </w:rPr>
      </w:pPr>
      <w:r w:rsidRPr="00365B83">
        <w:rPr>
          <w:rFonts w:ascii="Arial" w:hAnsi="Arial" w:cs="Arial"/>
        </w:rPr>
        <w:t>Kontaktní osoba</w:t>
      </w:r>
      <w:r w:rsidR="00F20294" w:rsidRPr="00365B83">
        <w:rPr>
          <w:rFonts w:ascii="Arial" w:hAnsi="Arial" w:cs="Arial"/>
        </w:rPr>
        <w:t xml:space="preserve"> zaměstnavatele</w:t>
      </w:r>
      <w:r w:rsidRPr="00365B83">
        <w:rPr>
          <w:rFonts w:ascii="Arial" w:hAnsi="Arial" w:cs="Arial"/>
        </w:rPr>
        <w:t>:</w:t>
      </w:r>
    </w:p>
    <w:p w14:paraId="1F3FD6C4" w14:textId="77777777" w:rsidR="006F5C4A" w:rsidRPr="00365B83" w:rsidRDefault="006F5C4A" w:rsidP="006F5C4A">
      <w:pPr>
        <w:pStyle w:val="Odstavecseseznamem"/>
        <w:numPr>
          <w:ilvl w:val="0"/>
          <w:numId w:val="1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jméno a příjmení:</w:t>
      </w:r>
    </w:p>
    <w:p w14:paraId="6F1EE0DC" w14:textId="77777777" w:rsidR="006F5C4A" w:rsidRPr="00365B83" w:rsidRDefault="006F5C4A" w:rsidP="006F5C4A">
      <w:pPr>
        <w:pStyle w:val="Odstavecseseznamem"/>
        <w:numPr>
          <w:ilvl w:val="0"/>
          <w:numId w:val="1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telefonní číslo:</w:t>
      </w:r>
    </w:p>
    <w:p w14:paraId="0EA558F4" w14:textId="77777777" w:rsidR="006F5C4A" w:rsidRPr="00365B83" w:rsidRDefault="006F5C4A" w:rsidP="006F5C4A">
      <w:pPr>
        <w:pStyle w:val="Odstavecseseznamem"/>
        <w:numPr>
          <w:ilvl w:val="0"/>
          <w:numId w:val="1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e-mail:</w:t>
      </w:r>
    </w:p>
    <w:p w14:paraId="78523405" w14:textId="77777777" w:rsidR="006F5C4A" w:rsidRDefault="006F5C4A" w:rsidP="006F5C4A">
      <w:pPr>
        <w:rPr>
          <w:rFonts w:ascii="Times New Roman" w:hAnsi="Times New Roman" w:cs="Times New Roman"/>
        </w:rPr>
      </w:pPr>
    </w:p>
    <w:sectPr w:rsidR="006F5C4A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2030F" w14:textId="77777777" w:rsidR="003C34CA" w:rsidRDefault="003C34CA" w:rsidP="00F20294">
      <w:pPr>
        <w:spacing w:after="0" w:line="240" w:lineRule="auto"/>
      </w:pPr>
      <w:r>
        <w:separator/>
      </w:r>
    </w:p>
  </w:endnote>
  <w:endnote w:type="continuationSeparator" w:id="0">
    <w:p w14:paraId="3247DD28" w14:textId="77777777" w:rsidR="003C34CA" w:rsidRDefault="003C34CA" w:rsidP="00F20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157C2" w14:textId="77777777" w:rsidR="003C34CA" w:rsidRDefault="003C34CA" w:rsidP="00F20294">
      <w:pPr>
        <w:spacing w:after="0" w:line="240" w:lineRule="auto"/>
      </w:pPr>
      <w:r>
        <w:separator/>
      </w:r>
    </w:p>
  </w:footnote>
  <w:footnote w:type="continuationSeparator" w:id="0">
    <w:p w14:paraId="5BBE7644" w14:textId="77777777" w:rsidR="003C34CA" w:rsidRDefault="003C34CA" w:rsidP="00F202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1BE9F" w14:textId="4299BACF" w:rsidR="00365B83" w:rsidRDefault="00BB5F00">
    <w:pPr>
      <w:pStyle w:val="Zhlav"/>
    </w:pPr>
    <w:r w:rsidRPr="004D02B3">
      <w:rPr>
        <w:noProof/>
        <w:sz w:val="28"/>
        <w:szCs w:val="28"/>
        <w:lang w:eastAsia="cs-CZ"/>
      </w:rPr>
      <w:drawing>
        <wp:anchor distT="0" distB="0" distL="114300" distR="114300" simplePos="0" relativeHeight="251658240" behindDoc="0" locked="0" layoutInCell="1" allowOverlap="1" wp14:anchorId="44524845" wp14:editId="4606EDA0">
          <wp:simplePos x="0" y="0"/>
          <wp:positionH relativeFrom="column">
            <wp:posOffset>3816626</wp:posOffset>
          </wp:positionH>
          <wp:positionV relativeFrom="paragraph">
            <wp:posOffset>-635</wp:posOffset>
          </wp:positionV>
          <wp:extent cx="2055302" cy="748463"/>
          <wp:effectExtent l="0" t="0" r="2540" b="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5302" cy="7484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65B83">
      <w:rPr>
        <w:noProof/>
        <w:lang w:eastAsia="cs-CZ"/>
      </w:rPr>
      <w:drawing>
        <wp:inline distT="0" distB="0" distL="0" distR="0" wp14:anchorId="30D8BC9F" wp14:editId="5731EDE0">
          <wp:extent cx="2340591" cy="844697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ZK_Ferovy_zamestnavatel_CMYK_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8217" cy="8474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2B678F"/>
    <w:multiLevelType w:val="hybridMultilevel"/>
    <w:tmpl w:val="F0D004F6"/>
    <w:lvl w:ilvl="0" w:tplc="DD4C6AC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C1C37"/>
    <w:multiLevelType w:val="hybridMultilevel"/>
    <w:tmpl w:val="FC6C5F26"/>
    <w:lvl w:ilvl="0" w:tplc="8C4A5EA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51011">
    <w:abstractNumId w:val="0"/>
  </w:num>
  <w:num w:numId="2" w16cid:durableId="11991955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bUwMjY1NTAwNjFW0lEKTi0uzszPAykwrAUAeRDt9ywAAAA="/>
  </w:docVars>
  <w:rsids>
    <w:rsidRoot w:val="006F5C4A"/>
    <w:rsid w:val="00087A63"/>
    <w:rsid w:val="0016261D"/>
    <w:rsid w:val="00214CC0"/>
    <w:rsid w:val="002C2398"/>
    <w:rsid w:val="00365B83"/>
    <w:rsid w:val="003C34CA"/>
    <w:rsid w:val="00443EF7"/>
    <w:rsid w:val="00465046"/>
    <w:rsid w:val="00644B4A"/>
    <w:rsid w:val="006F5C4A"/>
    <w:rsid w:val="00953F6C"/>
    <w:rsid w:val="00985824"/>
    <w:rsid w:val="00BB5F00"/>
    <w:rsid w:val="00DE12B7"/>
    <w:rsid w:val="00E2685B"/>
    <w:rsid w:val="00EE1DCC"/>
    <w:rsid w:val="00F16765"/>
    <w:rsid w:val="00F20294"/>
    <w:rsid w:val="00F85D97"/>
    <w:rsid w:val="00FE1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6604260"/>
  <w15:chartTrackingRefBased/>
  <w15:docId w15:val="{7376CFE3-7827-4D1F-901C-CF0B5BB30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F5C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6F5C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F5C4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F5C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6F5C4A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6F5C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F5C4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2029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20294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F20294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F2029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F2029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F2029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365B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65B83"/>
  </w:style>
  <w:style w:type="paragraph" w:styleId="Zpat">
    <w:name w:val="footer"/>
    <w:basedOn w:val="Normln"/>
    <w:link w:val="ZpatChar"/>
    <w:uiPriority w:val="99"/>
    <w:unhideWhenUsed/>
    <w:rsid w:val="00365B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65B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EF59B731EDD94590AC6A3C66965F57" ma:contentTypeVersion="12" ma:contentTypeDescription="Vytvoří nový dokument" ma:contentTypeScope="" ma:versionID="af9ec5fbea6228f3ac3102c5dc317acb">
  <xsd:schema xmlns:xsd="http://www.w3.org/2001/XMLSchema" xmlns:xs="http://www.w3.org/2001/XMLSchema" xmlns:p="http://schemas.microsoft.com/office/2006/metadata/properties" xmlns:ns3="76217974-859c-4278-ba8f-492c80d6d3de" xmlns:ns4="59416985-f65a-4b7d-9b04-210c275c08c6" targetNamespace="http://schemas.microsoft.com/office/2006/metadata/properties" ma:root="true" ma:fieldsID="2664beb5041f94a4b5fee3ea8063d293" ns3:_="" ns4:_="">
    <xsd:import namespace="76217974-859c-4278-ba8f-492c80d6d3de"/>
    <xsd:import namespace="59416985-f65a-4b7d-9b04-210c275c08c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217974-859c-4278-ba8f-492c80d6d3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16985-f65a-4b7d-9b04-210c275c08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343EAC-27BA-4274-85B9-1574280BA5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7CFFB6-6D44-4146-8DAC-5C45908531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217974-859c-4278-ba8f-492c80d6d3de"/>
    <ds:schemaRef ds:uri="59416985-f65a-4b7d-9b04-210c275c08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6835CB-325A-4F16-B281-6B7A75FF3D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8EAC95-E7B1-45AA-B089-DBC63EBA474C}">
  <ds:schemaRefs>
    <ds:schemaRef ds:uri="http://schemas.openxmlformats.org/package/2006/metadata/core-properties"/>
    <ds:schemaRef ds:uri="http://purl.org/dc/terms/"/>
    <ds:schemaRef ds:uri="76217974-859c-4278-ba8f-492c80d6d3de"/>
    <ds:schemaRef ds:uri="http://schemas.microsoft.com/office/2006/documentManagement/types"/>
    <ds:schemaRef ds:uri="http://purl.org/dc/elements/1.1/"/>
    <ds:schemaRef ds:uri="http://schemas.microsoft.com/office/2006/metadata/properties"/>
    <ds:schemaRef ds:uri="59416985-f65a-4b7d-9b04-210c275c08c6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Matošková</dc:creator>
  <cp:keywords/>
  <dc:description/>
  <cp:lastModifiedBy>Kopečná Karla</cp:lastModifiedBy>
  <cp:revision>2</cp:revision>
  <dcterms:created xsi:type="dcterms:W3CDTF">2024-04-11T08:24:00Z</dcterms:created>
  <dcterms:modified xsi:type="dcterms:W3CDTF">2024-04-11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EF59B731EDD94590AC6A3C66965F57</vt:lpwstr>
  </property>
</Properties>
</file>